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ami</w:t>
      </w:r>
      <w:r>
        <w:t xml:space="preserve"> </w:t>
      </w:r>
      <w:r>
        <w:t xml:space="preserve">Boutro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r th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52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ami Boutros</dc:creator>
  <dcterms:created xsi:type="dcterms:W3CDTF">2018-07-13T15:58:37Z</dcterms:created>
  <dcterms:modified xsi:type="dcterms:W3CDTF">2018-07-13T15:58:37Z</dcterms:modified>
</cp:coreProperties>
</file>